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18D37F8C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9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10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Default="00956E1F" w:rsidP="00956E1F">
      <w:pPr>
        <w:pStyle w:val="Heading3"/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8264B5" w14:paraId="0A74E9DE" w14:textId="77777777" w:rsidTr="003A778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6F1E4C" w14:textId="77777777" w:rsidR="008264B5" w:rsidRPr="00E46023" w:rsidRDefault="008264B5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EA4564" w14:textId="77777777" w:rsidR="008264B5" w:rsidRPr="00E46023" w:rsidRDefault="008264B5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8264B5" w14:paraId="623B9EBD" w14:textId="77777777" w:rsidTr="003A778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3CA9A3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2C44B0B3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8264B5" w14:paraId="59529101" w14:textId="77777777" w:rsidTr="003A778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4459F17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DF4F473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8264B5" w14:paraId="1F767DCA" w14:textId="77777777" w:rsidTr="003A778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1BA2A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249FBF31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7CB55685" w14:textId="77777777" w:rsidR="008264B5" w:rsidRDefault="008264B5" w:rsidP="008264B5"/>
    <w:p w14:paraId="1C73ABC2" w14:textId="77777777" w:rsidR="008264B5" w:rsidRPr="008264B5" w:rsidRDefault="008264B5" w:rsidP="008264B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ame= </w:t>
      </w:r>
      <w:r w:rsidRPr="008264B5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8264B5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ame ==</w:t>
      </w:r>
      <w:r w:rsidRPr="008264B5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Johnny'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8264B5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8264B5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Hello, my love!"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8264B5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else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8264B5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8264B5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f"Hello, </w:t>
      </w:r>
      <w:r w:rsidRPr="008264B5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ame</w:t>
      </w:r>
      <w:r w:rsidRPr="008264B5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8264B5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!"</w:t>
      </w:r>
      <w:r w:rsidRPr="008264B5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</w:p>
    <w:p w14:paraId="1FC470B2" w14:textId="77777777" w:rsidR="008264B5" w:rsidRDefault="008264B5" w:rsidP="008264B5"/>
    <w:p w14:paraId="53C5276C" w14:textId="77777777" w:rsidR="008264B5" w:rsidRDefault="008264B5" w:rsidP="008264B5"/>
    <w:p w14:paraId="4D8644DB" w14:textId="77777777" w:rsidR="008264B5" w:rsidRDefault="008264B5" w:rsidP="008264B5"/>
    <w:p w14:paraId="330C719B" w14:textId="77777777" w:rsidR="008264B5" w:rsidRPr="008264B5" w:rsidRDefault="008264B5" w:rsidP="008264B5"/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8264B5" w14:paraId="66471565" w14:textId="77777777" w:rsidTr="003A778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CDD87" w14:textId="77777777" w:rsidR="008264B5" w:rsidRPr="00E46023" w:rsidRDefault="008264B5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9B84EC" w14:textId="77777777" w:rsidR="008264B5" w:rsidRPr="00E46023" w:rsidRDefault="008264B5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8264B5" w14:paraId="6D883173" w14:textId="77777777" w:rsidTr="003A778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00C9E5B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F23DAA9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8264B5" w14:paraId="73916BC0" w14:textId="77777777" w:rsidTr="003A778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CDE017D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BEBE3DE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8264B5" w14:paraId="39CE2DF9" w14:textId="77777777" w:rsidTr="003A778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DF961E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8ECFFF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8264B5" w14:paraId="3EEBF2CA" w14:textId="77777777" w:rsidTr="003A778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5C6761C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lastRenderedPageBreak/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9ADE30C" w14:textId="77777777" w:rsidR="008264B5" w:rsidRPr="00E46023" w:rsidRDefault="008264B5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23922BF" w14:textId="77777777" w:rsidR="008264B5" w:rsidRDefault="008264B5" w:rsidP="008264B5"/>
    <w:p w14:paraId="64B10CCB" w14:textId="77777777" w:rsidR="008264B5" w:rsidRDefault="008264B5" w:rsidP="008264B5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age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 xml:space="preserve">age &lt;= </w:t>
      </w:r>
      <w:r>
        <w:rPr>
          <w:color w:val="1750EB"/>
        </w:rPr>
        <w:t>14</w:t>
      </w:r>
      <w:r>
        <w:rPr>
          <w:color w:val="080808"/>
        </w:rPr>
        <w:t>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drink toddy'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 xml:space="preserve">elif </w:t>
      </w:r>
      <w:r>
        <w:rPr>
          <w:color w:val="080808"/>
        </w:rPr>
        <w:t>age &lt;=</w:t>
      </w:r>
      <w:r>
        <w:rPr>
          <w:color w:val="1750EB"/>
        </w:rPr>
        <w:t>18</w:t>
      </w:r>
      <w:r>
        <w:rPr>
          <w:color w:val="080808"/>
        </w:rPr>
        <w:t>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drink coke'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 xml:space="preserve">elif </w:t>
      </w:r>
      <w:r>
        <w:rPr>
          <w:color w:val="080808"/>
        </w:rPr>
        <w:t xml:space="preserve">age &lt;= </w:t>
      </w:r>
      <w:r>
        <w:rPr>
          <w:color w:val="1750EB"/>
        </w:rPr>
        <w:t>21</w:t>
      </w:r>
      <w:r>
        <w:rPr>
          <w:color w:val="080808"/>
        </w:rPr>
        <w:t>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drink beer'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'drink whisky'</w:t>
      </w:r>
      <w:r>
        <w:rPr>
          <w:color w:val="080808"/>
        </w:rPr>
        <w:t>)</w:t>
      </w:r>
    </w:p>
    <w:p w14:paraId="54F6CFEE" w14:textId="77777777" w:rsidR="008264B5" w:rsidRPr="008264B5" w:rsidRDefault="008264B5" w:rsidP="008264B5"/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071484" w14:paraId="124E6278" w14:textId="77777777" w:rsidTr="003A778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FA7A501" w14:textId="77777777" w:rsidR="00071484" w:rsidRPr="00E46023" w:rsidRDefault="00071484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D71D03B" w14:textId="77777777" w:rsidR="00071484" w:rsidRPr="00E46023" w:rsidRDefault="00071484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071484" w14:paraId="0FD42139" w14:textId="77777777" w:rsidTr="003A778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2452F5" w14:textId="77777777" w:rsidR="00071484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608F7823" w14:textId="77777777" w:rsidR="00071484" w:rsidRDefault="00071484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7B00CF92" w14:textId="77777777" w:rsidR="00071484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692813B7" w14:textId="77777777" w:rsidR="00071484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189411A" w14:textId="77777777" w:rsidR="00071484" w:rsidRPr="00E46023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9935252" w14:textId="77777777" w:rsidR="00071484" w:rsidRDefault="00071484" w:rsidP="003A778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3C9DF65" w14:textId="77777777" w:rsidR="00071484" w:rsidRDefault="00071484" w:rsidP="003A778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628BE3BB" w14:textId="77777777" w:rsidR="00071484" w:rsidRDefault="00071484" w:rsidP="003A778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2BAC660F" w14:textId="77777777" w:rsidR="00071484" w:rsidRPr="00E46023" w:rsidRDefault="00071484" w:rsidP="003A778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071484" w14:paraId="4CF33457" w14:textId="77777777" w:rsidTr="003A778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80B3E07" w14:textId="77777777" w:rsidR="00071484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425786D5" w14:textId="77777777" w:rsidR="00071484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32DC6F9F" w14:textId="77777777" w:rsidR="00071484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4DB30339" w14:textId="77777777" w:rsidR="00071484" w:rsidRPr="00E46023" w:rsidRDefault="000714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78F8117" w14:textId="77777777" w:rsidR="00071484" w:rsidRDefault="00071484" w:rsidP="003A778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075831F7" w14:textId="77777777" w:rsidR="00071484" w:rsidRDefault="00071484" w:rsidP="003A778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5D8185B4" w14:textId="77777777" w:rsidR="00071484" w:rsidRPr="00E46023" w:rsidRDefault="00071484" w:rsidP="003A778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5CC68893" w14:textId="77777777" w:rsidR="00071484" w:rsidRDefault="00071484" w:rsidP="00071484"/>
    <w:p w14:paraId="4D5D44F7" w14:textId="77777777" w:rsidR="00071484" w:rsidRDefault="00071484" w:rsidP="0007148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n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>,n):</w:t>
      </w:r>
      <w:r>
        <w:rPr>
          <w:color w:val="080808"/>
        </w:rPr>
        <w:br/>
        <w:t xml:space="preserve">    current_number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current_number == </w:t>
      </w:r>
      <w:r>
        <w:rPr>
          <w:color w:val="1750EB"/>
        </w:rPr>
        <w:t>88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"Hello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elif </w:t>
      </w:r>
      <w:r>
        <w:rPr>
          <w:color w:val="080808"/>
        </w:rPr>
        <w:t xml:space="preserve">current_number == </w:t>
      </w:r>
      <w:r>
        <w:rPr>
          <w:color w:val="1750EB"/>
        </w:rPr>
        <w:t>86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How are you?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elif </w:t>
      </w:r>
      <w:r>
        <w:rPr>
          <w:color w:val="080808"/>
        </w:rPr>
        <w:t xml:space="preserve">current_number &lt; </w:t>
      </w:r>
      <w:r>
        <w:rPr>
          <w:color w:val="1750EB"/>
        </w:rPr>
        <w:t>88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"GREAT!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elif </w:t>
      </w:r>
      <w:r>
        <w:rPr>
          <w:color w:val="080808"/>
        </w:rPr>
        <w:t>current_number &gt;</w:t>
      </w:r>
      <w:r>
        <w:rPr>
          <w:color w:val="1750EB"/>
        </w:rPr>
        <w:t>88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"Bye."</w:t>
      </w:r>
      <w:r>
        <w:rPr>
          <w:color w:val="080808"/>
        </w:rPr>
        <w:t>)</w:t>
      </w:r>
    </w:p>
    <w:p w14:paraId="477251EF" w14:textId="77777777" w:rsidR="00071484" w:rsidRPr="00071484" w:rsidRDefault="00071484" w:rsidP="00071484"/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DE7D06" w14:paraId="6DAF76CF" w14:textId="77777777" w:rsidTr="003A778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6618AA" w14:textId="77777777" w:rsidR="00DE7D06" w:rsidRPr="00E46023" w:rsidRDefault="00DE7D06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CD2274" w14:textId="77777777" w:rsidR="00DE7D06" w:rsidRPr="00E46023" w:rsidRDefault="00DE7D06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DE7D06" w14:paraId="2E1777C4" w14:textId="77777777" w:rsidTr="003A778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6DC5A7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31448B95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2DABACF8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DE7D06" w14:paraId="40E13699" w14:textId="77777777" w:rsidTr="003A778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55A7397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0A115C73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7144D2A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DE7D06" w14:paraId="4A4D09C5" w14:textId="77777777" w:rsidTr="003A778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F86C78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4765E5C0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2B2BCC65" w14:textId="77777777" w:rsidR="00DE7D06" w:rsidRPr="00E46023" w:rsidRDefault="00DE7D06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0FE99081" w14:textId="77777777" w:rsidR="00DE7D06" w:rsidRDefault="00DE7D06" w:rsidP="00DE7D06"/>
    <w:p w14:paraId="0E595831" w14:textId="77777777" w:rsidR="00DE7D06" w:rsidRDefault="00DE7D06" w:rsidP="00DE7D06"/>
    <w:p w14:paraId="607D45F2" w14:textId="77777777" w:rsidR="00DE7D06" w:rsidRDefault="00DE7D06" w:rsidP="00DE7D06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import </w:t>
      </w:r>
      <w:r>
        <w:rPr>
          <w:color w:val="080808"/>
        </w:rPr>
        <w:t>sys</w:t>
      </w:r>
      <w:r>
        <w:rPr>
          <w:color w:val="080808"/>
        </w:rPr>
        <w:br/>
      </w:r>
      <w:r>
        <w:rPr>
          <w:color w:val="080808"/>
        </w:rPr>
        <w:br/>
        <w:t xml:space="preserve">first_number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second_number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>max_number = - sys.maxsize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first_number, second_number+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i &gt; </w:t>
      </w:r>
      <w:r>
        <w:rPr>
          <w:color w:val="1750EB"/>
        </w:rPr>
        <w:t xml:space="preserve">0 </w:t>
      </w:r>
      <w:r>
        <w:rPr>
          <w:color w:val="0033B3"/>
        </w:rPr>
        <w:t xml:space="preserve">and </w:t>
      </w:r>
      <w:r>
        <w:rPr>
          <w:color w:val="080808"/>
        </w:rPr>
        <w:t xml:space="preserve">i % first_number ==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  <w:t xml:space="preserve">        max_number =i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max_number)</w:t>
      </w:r>
    </w:p>
    <w:p w14:paraId="1499138A" w14:textId="77777777" w:rsidR="00DE7D06" w:rsidRPr="00DE7D06" w:rsidRDefault="00DE7D06" w:rsidP="00DE7D06"/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lastRenderedPageBreak/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4D6152" w14:paraId="015C0D83" w14:textId="77777777" w:rsidTr="003A778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30C2F7" w14:textId="77777777" w:rsidR="004D6152" w:rsidRDefault="004D6152" w:rsidP="003A778F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B46A3B" w14:textId="77777777" w:rsidR="004D6152" w:rsidRDefault="004D6152" w:rsidP="003A778F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4D6152" w14:paraId="6179ED33" w14:textId="77777777" w:rsidTr="003A778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F1749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7DAD1AEF" w14:textId="77777777" w:rsidR="004D6152" w:rsidRDefault="004D6152" w:rsidP="003A778F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4EF4499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1A279280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C0825" w14:textId="77777777" w:rsidR="004D6152" w:rsidRDefault="004D6152" w:rsidP="003A778F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634176DD" w14:textId="77777777" w:rsidR="004D6152" w:rsidRDefault="004D6152" w:rsidP="003A778F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4D6152" w14:paraId="1E27DA2A" w14:textId="77777777" w:rsidTr="003A778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DB378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02AB252" w14:textId="77777777" w:rsidR="004D6152" w:rsidRDefault="004D6152" w:rsidP="003A778F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6107E8AD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07761C7A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592F2FD0" w14:textId="77777777" w:rsidR="004D6152" w:rsidRDefault="004D6152" w:rsidP="003A778F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024A20F3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0DEAA58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E849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2D90FBBB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2E160C27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EDCF821" w14:textId="77777777" w:rsidR="004D6152" w:rsidRDefault="004D6152" w:rsidP="003A778F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4D6152" w14:paraId="68AC0310" w14:textId="77777777" w:rsidTr="003A778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93E5E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040A966F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2539E496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3903142D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4629D957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E83B406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D9E26B8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020D6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623869DD" w14:textId="77777777" w:rsidR="004D6152" w:rsidRPr="00AC784F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29421F00" w14:textId="77777777" w:rsidR="004D6152" w:rsidRDefault="004D6152" w:rsidP="003A778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1565A9D3" w14:textId="77777777" w:rsidR="004D6152" w:rsidRPr="004D6152" w:rsidRDefault="004D6152" w:rsidP="004D6152"/>
    <w:p w14:paraId="7BEFD996" w14:textId="77777777" w:rsidR="004D6152" w:rsidRDefault="004D6152" w:rsidP="004D6152"/>
    <w:p w14:paraId="66236C6C" w14:textId="77777777" w:rsidR="004D6152" w:rsidRDefault="004D6152" w:rsidP="004D6152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number_of_order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total_price = </w:t>
      </w:r>
      <w:r>
        <w:rPr>
          <w:color w:val="1750EB"/>
        </w:rPr>
        <w:t>0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>,number_of_orders):</w:t>
      </w:r>
      <w:r>
        <w:rPr>
          <w:color w:val="080808"/>
        </w:rPr>
        <w:br/>
        <w:t xml:space="preserve">    price_per_capsule = </w:t>
      </w:r>
      <w:r>
        <w:rPr>
          <w:color w:val="000080"/>
        </w:rPr>
        <w:t>floa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    day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    capsules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1750EB"/>
        </w:rPr>
        <w:t xml:space="preserve">0.01 </w:t>
      </w:r>
      <w:r>
        <w:rPr>
          <w:color w:val="080808"/>
        </w:rPr>
        <w:t xml:space="preserve">&lt;= price_per_capsule &lt;= </w:t>
      </w:r>
      <w:r>
        <w:rPr>
          <w:color w:val="1750EB"/>
        </w:rPr>
        <w:t xml:space="preserve">100.00 </w:t>
      </w:r>
      <w:r>
        <w:rPr>
          <w:color w:val="0033B3"/>
        </w:rPr>
        <w:t xml:space="preserve">and </w:t>
      </w:r>
      <w:r>
        <w:rPr>
          <w:color w:val="1750EB"/>
        </w:rPr>
        <w:t xml:space="preserve">1 </w:t>
      </w:r>
      <w:r>
        <w:rPr>
          <w:color w:val="080808"/>
        </w:rPr>
        <w:t>&lt;= days &lt;=</w:t>
      </w:r>
      <w:r>
        <w:rPr>
          <w:color w:val="1750EB"/>
        </w:rPr>
        <w:t xml:space="preserve">31 </w:t>
      </w:r>
      <w:r>
        <w:rPr>
          <w:color w:val="0033B3"/>
        </w:rPr>
        <w:t xml:space="preserve">and </w:t>
      </w:r>
      <w:r>
        <w:rPr>
          <w:color w:val="1750EB"/>
        </w:rPr>
        <w:t>1</w:t>
      </w:r>
      <w:r>
        <w:rPr>
          <w:color w:val="080808"/>
        </w:rPr>
        <w:t xml:space="preserve">&lt;= capsules &lt;= </w:t>
      </w:r>
      <w:r>
        <w:rPr>
          <w:color w:val="1750EB"/>
        </w:rPr>
        <w:t>2000</w:t>
      </w:r>
      <w:r>
        <w:rPr>
          <w:color w:val="080808"/>
        </w:rPr>
        <w:t>:</w:t>
      </w:r>
      <w:r>
        <w:rPr>
          <w:color w:val="080808"/>
        </w:rPr>
        <w:br/>
        <w:t xml:space="preserve">        price = price_per_capsule * days * capsules</w:t>
      </w:r>
      <w:r>
        <w:rPr>
          <w:color w:val="080808"/>
        </w:rPr>
        <w:br/>
        <w:t xml:space="preserve">        total_price += price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The price for the coffee is: $</w:t>
      </w:r>
      <w:r>
        <w:rPr>
          <w:color w:val="0037A6"/>
        </w:rPr>
        <w:t>{</w:t>
      </w:r>
      <w:r>
        <w:rPr>
          <w:color w:val="080808"/>
        </w:rPr>
        <w:t>price</w:t>
      </w:r>
      <w:r>
        <w:rPr>
          <w:color w:val="0037A6"/>
        </w:rPr>
        <w:t>:</w:t>
      </w:r>
      <w:r>
        <w:rPr>
          <w:color w:val="067D17"/>
        </w:rPr>
        <w:t>.2f</w:t>
      </w:r>
      <w:r>
        <w:rPr>
          <w:color w:val="0037A6"/>
        </w:rPr>
        <w:t>}</w:t>
      </w:r>
      <w:r>
        <w:rPr>
          <w:color w:val="067D17"/>
        </w:rPr>
        <w:t>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33B3"/>
        </w:rPr>
        <w:t>continue</w:t>
      </w:r>
      <w:r>
        <w:rPr>
          <w:color w:val="0033B3"/>
        </w:rPr>
        <w:br/>
      </w:r>
      <w:r>
        <w:rPr>
          <w:color w:val="0033B3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Total: $</w:t>
      </w:r>
      <w:r>
        <w:rPr>
          <w:color w:val="0037A6"/>
        </w:rPr>
        <w:t>{</w:t>
      </w:r>
      <w:r>
        <w:rPr>
          <w:color w:val="080808"/>
        </w:rPr>
        <w:t>total_price</w:t>
      </w:r>
      <w:r>
        <w:rPr>
          <w:color w:val="0037A6"/>
        </w:rPr>
        <w:t>:</w:t>
      </w:r>
      <w:r>
        <w:rPr>
          <w:color w:val="067D17"/>
        </w:rPr>
        <w:t>.2f</w:t>
      </w:r>
      <w:r>
        <w:rPr>
          <w:color w:val="0037A6"/>
        </w:rPr>
        <w:t>}</w:t>
      </w:r>
      <w:r>
        <w:rPr>
          <w:color w:val="067D17"/>
        </w:rPr>
        <w:t>"</w:t>
      </w:r>
      <w:r>
        <w:rPr>
          <w:color w:val="080808"/>
        </w:rPr>
        <w:t>)</w:t>
      </w:r>
    </w:p>
    <w:p w14:paraId="3B7B4774" w14:textId="77777777" w:rsidR="004D6152" w:rsidRPr="004D6152" w:rsidRDefault="004D6152" w:rsidP="004D6152"/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Default="00AE47E7" w:rsidP="00AE47E7">
      <w:pPr>
        <w:pStyle w:val="Heading3"/>
      </w:pPr>
      <w:r>
        <w:lastRenderedPageBreak/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777984" w14:paraId="5A398C23" w14:textId="77777777" w:rsidTr="003A778F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3BF761C" w14:textId="77777777" w:rsidR="00777984" w:rsidRPr="00E46023" w:rsidRDefault="00777984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22D45C" w14:textId="77777777" w:rsidR="00777984" w:rsidRPr="00E46023" w:rsidRDefault="00777984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777984" w14:paraId="152425E6" w14:textId="77777777" w:rsidTr="003A778F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CC1F5D3" w14:textId="77777777" w:rsidR="00777984" w:rsidRDefault="007779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68009B0F" w14:textId="77777777" w:rsidR="00777984" w:rsidRDefault="007779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7A496E94" w14:textId="77777777" w:rsidR="00777984" w:rsidRPr="00E46023" w:rsidRDefault="00777984" w:rsidP="003A778F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2425B0" w14:textId="77777777" w:rsidR="00777984" w:rsidRDefault="00777984" w:rsidP="003A778F">
            <w:pPr>
              <w:spacing w:before="0" w:after="0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pure</w:t>
            </w:r>
            <w:proofErr w:type="gramEnd"/>
            <w:r>
              <w:rPr>
                <w:rFonts w:ascii="Consolas" w:hAnsi="Consolas"/>
                <w:bCs/>
              </w:rPr>
              <w:t xml:space="preserve"> string is pure.</w:t>
            </w:r>
          </w:p>
          <w:p w14:paraId="7BC6CFF0" w14:textId="77777777" w:rsidR="00777984" w:rsidRPr="00E46023" w:rsidRDefault="00777984" w:rsidP="003A778F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proofErr w:type="gramEnd"/>
            <w:r>
              <w:rPr>
                <w:rFonts w:ascii="Consolas" w:hAnsi="Consolas"/>
                <w:bCs/>
              </w:rPr>
              <w:t xml:space="preserve"> is not pure!</w:t>
            </w:r>
          </w:p>
        </w:tc>
      </w:tr>
      <w:tr w:rsidR="00777984" w14:paraId="2B9B9E5F" w14:textId="77777777" w:rsidTr="003A778F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CE97D6" w14:textId="77777777" w:rsidR="00777984" w:rsidRDefault="007779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5EA3B7D2" w14:textId="77777777" w:rsidR="00777984" w:rsidRDefault="00777984" w:rsidP="003A778F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9CFCD47" w14:textId="77777777" w:rsidR="00777984" w:rsidRDefault="007779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402FC67" w14:textId="77777777" w:rsidR="00777984" w:rsidRPr="00E46023" w:rsidRDefault="00777984" w:rsidP="003A778F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199CC91" w14:textId="77777777" w:rsidR="00777984" w:rsidRDefault="00777984" w:rsidP="003A778F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4449A5A6" w14:textId="77777777" w:rsidR="00777984" w:rsidRDefault="00777984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2345 </w:t>
            </w:r>
            <w:proofErr w:type="gramStart"/>
            <w:r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pure.</w:t>
            </w:r>
          </w:p>
          <w:p w14:paraId="5864BC60" w14:textId="77777777" w:rsidR="00777984" w:rsidRPr="00E46023" w:rsidRDefault="00777984" w:rsidP="003A778F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31FEB701" w14:textId="77777777" w:rsidR="00777984" w:rsidRPr="00777984" w:rsidRDefault="00777984" w:rsidP="00777984"/>
    <w:p w14:paraId="7B450432" w14:textId="77777777" w:rsidR="00777984" w:rsidRDefault="00777984" w:rsidP="00777984"/>
    <w:p w14:paraId="2638B8EA" w14:textId="77777777" w:rsidR="00777984" w:rsidRDefault="00777984" w:rsidP="0077798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n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>,n):</w:t>
      </w:r>
      <w:r>
        <w:rPr>
          <w:color w:val="080808"/>
        </w:rPr>
        <w:br/>
        <w:t xml:space="preserve">    text = </w:t>
      </w:r>
      <w:r>
        <w:rPr>
          <w:color w:val="000080"/>
        </w:rPr>
        <w:t>inpu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67D17"/>
        </w:rPr>
        <w:t xml:space="preserve">"," </w:t>
      </w:r>
      <w:r>
        <w:rPr>
          <w:color w:val="0033B3"/>
        </w:rPr>
        <w:t xml:space="preserve">in </w:t>
      </w:r>
      <w:r>
        <w:rPr>
          <w:color w:val="080808"/>
        </w:rPr>
        <w:t>text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</w:t>
      </w:r>
      <w:r>
        <w:rPr>
          <w:color w:val="0037A6"/>
        </w:rPr>
        <w:t>{</w:t>
      </w:r>
      <w:r>
        <w:rPr>
          <w:color w:val="080808"/>
        </w:rPr>
        <w:t>text</w:t>
      </w:r>
      <w:r>
        <w:rPr>
          <w:color w:val="0037A6"/>
        </w:rPr>
        <w:t>}</w:t>
      </w:r>
      <w:r>
        <w:rPr>
          <w:color w:val="067D17"/>
        </w:rPr>
        <w:t xml:space="preserve"> is not pure!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elif </w:t>
      </w:r>
      <w:r>
        <w:rPr>
          <w:color w:val="067D17"/>
        </w:rPr>
        <w:t xml:space="preserve">"." </w:t>
      </w:r>
      <w:r>
        <w:rPr>
          <w:color w:val="0033B3"/>
        </w:rPr>
        <w:t xml:space="preserve">in </w:t>
      </w:r>
      <w:r>
        <w:rPr>
          <w:color w:val="080808"/>
        </w:rPr>
        <w:t>text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</w:t>
      </w:r>
      <w:r>
        <w:rPr>
          <w:color w:val="0037A6"/>
        </w:rPr>
        <w:t>{</w:t>
      </w:r>
      <w:r>
        <w:rPr>
          <w:color w:val="080808"/>
        </w:rPr>
        <w:t>text</w:t>
      </w:r>
      <w:r>
        <w:rPr>
          <w:color w:val="0037A6"/>
        </w:rPr>
        <w:t>}</w:t>
      </w:r>
      <w:r>
        <w:rPr>
          <w:color w:val="067D17"/>
        </w:rPr>
        <w:t xml:space="preserve"> is not pure!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elif </w:t>
      </w:r>
      <w:r>
        <w:rPr>
          <w:color w:val="067D17"/>
        </w:rPr>
        <w:t xml:space="preserve">"_" </w:t>
      </w:r>
      <w:r>
        <w:rPr>
          <w:color w:val="0033B3"/>
        </w:rPr>
        <w:t xml:space="preserve">in </w:t>
      </w:r>
      <w:r>
        <w:rPr>
          <w:color w:val="080808"/>
        </w:rPr>
        <w:t>text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</w:t>
      </w:r>
      <w:r>
        <w:rPr>
          <w:color w:val="0037A6"/>
        </w:rPr>
        <w:t>{</w:t>
      </w:r>
      <w:r>
        <w:rPr>
          <w:color w:val="080808"/>
        </w:rPr>
        <w:t>text</w:t>
      </w:r>
      <w:r>
        <w:rPr>
          <w:color w:val="0037A6"/>
        </w:rPr>
        <w:t>}</w:t>
      </w:r>
      <w:r>
        <w:rPr>
          <w:color w:val="067D17"/>
        </w:rPr>
        <w:t xml:space="preserve"> is not pure!"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33B3"/>
        </w:rPr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</w:t>
      </w:r>
      <w:r>
        <w:rPr>
          <w:color w:val="0037A6"/>
        </w:rPr>
        <w:t>{</w:t>
      </w:r>
      <w:r>
        <w:rPr>
          <w:color w:val="080808"/>
        </w:rPr>
        <w:t>text</w:t>
      </w:r>
      <w:r>
        <w:rPr>
          <w:color w:val="0037A6"/>
        </w:rPr>
        <w:t>}</w:t>
      </w:r>
      <w:r>
        <w:rPr>
          <w:color w:val="067D17"/>
        </w:rPr>
        <w:t xml:space="preserve"> is pure."</w:t>
      </w:r>
      <w:r>
        <w:rPr>
          <w:color w:val="080808"/>
        </w:rPr>
        <w:t>)</w:t>
      </w:r>
    </w:p>
    <w:p w14:paraId="21BEE51B" w14:textId="77777777" w:rsidR="00777984" w:rsidRPr="00777984" w:rsidRDefault="00777984" w:rsidP="00777984"/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Default="00956E1F" w:rsidP="00956E1F">
      <w:pPr>
        <w:pStyle w:val="Heading3"/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0428A0" w14:paraId="6AB0EFB6" w14:textId="77777777" w:rsidTr="003A778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12D3600" w14:textId="77777777" w:rsidR="000428A0" w:rsidRPr="00E46023" w:rsidRDefault="000428A0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E7D5EF7" w14:textId="77777777" w:rsidR="000428A0" w:rsidRPr="00E46023" w:rsidRDefault="000428A0" w:rsidP="003A778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0428A0" w14:paraId="7982F533" w14:textId="77777777" w:rsidTr="003A778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E91773" w14:textId="77777777" w:rsidR="000428A0" w:rsidRDefault="000428A0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293553B2" w14:textId="77777777" w:rsidR="000428A0" w:rsidRDefault="000428A0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7DD8A0FD" w14:textId="77777777" w:rsidR="000428A0" w:rsidRPr="00E46023" w:rsidRDefault="000428A0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A4F521" w14:textId="77777777" w:rsidR="000428A0" w:rsidRDefault="000428A0" w:rsidP="003A778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255CF07F" w14:textId="77777777" w:rsidR="000428A0" w:rsidRPr="00E46023" w:rsidRDefault="000428A0" w:rsidP="003A778F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0428A0" w14:paraId="4485F041" w14:textId="77777777" w:rsidTr="003A778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005A728" w14:textId="77777777" w:rsidR="000428A0" w:rsidRDefault="000428A0" w:rsidP="003A778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63EA664C" w14:textId="77777777" w:rsidR="000428A0" w:rsidRDefault="000428A0" w:rsidP="003A778F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3263575D" w14:textId="77777777" w:rsidR="000428A0" w:rsidRDefault="000428A0" w:rsidP="003A778F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281B57E3" w14:textId="77777777" w:rsidR="000428A0" w:rsidRPr="00E46023" w:rsidRDefault="000428A0" w:rsidP="003A778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C0775C8" w14:textId="77777777" w:rsidR="000428A0" w:rsidRDefault="000428A0" w:rsidP="003A778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053E5D17" w14:textId="77777777" w:rsidR="000428A0" w:rsidRPr="00E46023" w:rsidRDefault="000428A0" w:rsidP="003A778F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05BCE04C" w14:textId="77777777" w:rsidR="000428A0" w:rsidRDefault="000428A0" w:rsidP="000428A0"/>
    <w:p w14:paraId="08D262E0" w14:textId="77777777" w:rsidR="000428A0" w:rsidRDefault="000428A0" w:rsidP="000428A0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result = </w:t>
      </w:r>
      <w:r>
        <w:rPr>
          <w:color w:val="067D17"/>
        </w:rPr>
        <w:t>''</w:t>
      </w:r>
      <w:r>
        <w:rPr>
          <w:color w:val="067D17"/>
        </w:rPr>
        <w:br/>
      </w:r>
      <w:r>
        <w:rPr>
          <w:color w:val="0033B3"/>
        </w:rPr>
        <w:t>while True</w:t>
      </w:r>
      <w:r>
        <w:rPr>
          <w:color w:val="080808"/>
        </w:rPr>
        <w:t>:</w:t>
      </w:r>
      <w:r>
        <w:rPr>
          <w:color w:val="080808"/>
        </w:rPr>
        <w:br/>
        <w:t xml:space="preserve">    text = </w:t>
      </w:r>
      <w:r>
        <w:rPr>
          <w:color w:val="000080"/>
        </w:rPr>
        <w:t>inpu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>text ==</w:t>
      </w:r>
      <w:r>
        <w:rPr>
          <w:color w:val="067D17"/>
        </w:rPr>
        <w:t>'SoftUni'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33B3"/>
        </w:rPr>
        <w:t>continue</w:t>
      </w:r>
      <w:r>
        <w:rPr>
          <w:color w:val="0033B3"/>
        </w:rPr>
        <w:br/>
        <w:t xml:space="preserve">    if </w:t>
      </w:r>
      <w:r>
        <w:rPr>
          <w:color w:val="080808"/>
        </w:rPr>
        <w:t xml:space="preserve">text == </w:t>
      </w:r>
      <w:r>
        <w:rPr>
          <w:color w:val="067D17"/>
        </w:rPr>
        <w:t>'End'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33B3"/>
        </w:rPr>
        <w:t>break</w:t>
      </w:r>
      <w:r>
        <w:rPr>
          <w:color w:val="0033B3"/>
        </w:rPr>
        <w:br/>
      </w:r>
      <w:r>
        <w:rPr>
          <w:color w:val="0033B3"/>
        </w:rPr>
        <w:br/>
      </w:r>
      <w:r>
        <w:rPr>
          <w:color w:val="0033B3"/>
        </w:rPr>
        <w:lastRenderedPageBreak/>
        <w:t xml:space="preserve">    for </w:t>
      </w:r>
      <w:r>
        <w:rPr>
          <w:color w:val="080808"/>
        </w:rPr>
        <w:t xml:space="preserve">letter </w:t>
      </w:r>
      <w:r>
        <w:rPr>
          <w:color w:val="0033B3"/>
        </w:rPr>
        <w:t xml:space="preserve">in </w:t>
      </w:r>
      <w:r>
        <w:rPr>
          <w:color w:val="080808"/>
        </w:rPr>
        <w:t>text:</w:t>
      </w:r>
      <w:r>
        <w:rPr>
          <w:color w:val="080808"/>
        </w:rPr>
        <w:br/>
        <w:t xml:space="preserve">        result +=letter * </w:t>
      </w:r>
      <w:r>
        <w:rPr>
          <w:color w:val="1750EB"/>
        </w:rPr>
        <w:t>2</w:t>
      </w:r>
      <w:r>
        <w:rPr>
          <w:color w:val="1750EB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result)</w:t>
      </w:r>
      <w:r>
        <w:rPr>
          <w:color w:val="080808"/>
        </w:rPr>
        <w:br/>
        <w:t xml:space="preserve">    result = </w:t>
      </w:r>
      <w:r>
        <w:rPr>
          <w:color w:val="067D17"/>
        </w:rPr>
        <w:t>''</w:t>
      </w:r>
    </w:p>
    <w:p w14:paraId="39F577E9" w14:textId="77777777" w:rsidR="000428A0" w:rsidRPr="000428A0" w:rsidRDefault="000428A0" w:rsidP="000428A0"/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DC6CDE" w14:paraId="3D6E6DF6" w14:textId="77777777" w:rsidTr="009140A0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BDFFDE" w14:textId="77777777" w:rsidR="00DC6CDE" w:rsidRPr="00BB0B35" w:rsidRDefault="00DC6CDE" w:rsidP="009140A0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0DBF3E" w14:textId="77777777" w:rsidR="00DC6CDE" w:rsidRPr="00BB0B35" w:rsidRDefault="00DC6CDE" w:rsidP="009140A0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DC6CDE" w14:paraId="5AB9A5BA" w14:textId="77777777" w:rsidTr="009140A0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D584C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73B144F5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72AF53AD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4B2A0A9C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5D8C4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DC6CDE" w14:paraId="33DCB064" w14:textId="77777777" w:rsidTr="009140A0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7B833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6C023805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2C2BFA33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2E2A3D09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25745930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7B8E54E2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B6920" w14:textId="77777777" w:rsidR="00DC6CDE" w:rsidRPr="00BB0B35" w:rsidRDefault="00DC6CDE" w:rsidP="009140A0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2559604D" w14:textId="77777777" w:rsidR="00DC6CDE" w:rsidRDefault="00DC6CDE" w:rsidP="00DC6CDE"/>
    <w:p w14:paraId="70D02158" w14:textId="77777777" w:rsidR="00DC6CDE" w:rsidRDefault="00DC6CDE" w:rsidP="00DC6CDE"/>
    <w:p w14:paraId="31854F4A" w14:textId="77777777" w:rsidR="00DC6CDE" w:rsidRPr="00DC6CDE" w:rsidRDefault="00DC6CDE" w:rsidP="00DC6C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umber_of_coffees = </w:t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while True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command = </w:t>
      </w:r>
      <w:r w:rsidRPr="00DC6CDE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command == 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END'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DC6CDE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'</w:t>
      </w:r>
      <w:r w:rsidRPr="00DC6CDE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umber_of_coffees</w:t>
      </w:r>
      <w:r w:rsidRPr="00DC6CDE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break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  <w:t xml:space="preserve">   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  <w:t xml:space="preserve">    if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mmand 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'coding'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or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mmand 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'cat'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or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mmand 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'dog'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or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mmand 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movie'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number_of_coffees +=</w:t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elif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mmand 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'CODING'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or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mmand 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'CAT'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or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mmand 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'DOG'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or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command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lastRenderedPageBreak/>
        <w:t>==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MOVIE'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number_of_coffees +=</w:t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2</w:t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else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continue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  <w:t xml:space="preserve">    if 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umber_of_coffees &gt;</w:t>
      </w:r>
      <w:r w:rsidRPr="00DC6CDE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5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DC6CDE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DC6CDE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You need extra sleep"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DC6CDE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break</w:t>
      </w:r>
      <w:r w:rsidRPr="00DC6CDE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</w:r>
    </w:p>
    <w:p w14:paraId="7B9C0FB9" w14:textId="77777777" w:rsidR="00DC6CDE" w:rsidRPr="00DC6CDE" w:rsidRDefault="00DC6CDE" w:rsidP="00DC6CDE"/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Default="00634388" w:rsidP="00634388">
      <w:pPr>
        <w:pStyle w:val="Heading3"/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2A3286" w14:paraId="6038B667" w14:textId="77777777" w:rsidTr="009140A0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DF83" w14:textId="77777777" w:rsidR="002A3286" w:rsidRPr="00E46023" w:rsidRDefault="002A3286" w:rsidP="009140A0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3708F5E" w14:textId="77777777" w:rsidR="002A3286" w:rsidRPr="00E46023" w:rsidRDefault="002A3286" w:rsidP="009140A0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2A3286" w14:paraId="043404FF" w14:textId="77777777" w:rsidTr="009140A0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BA8287" w14:textId="77777777" w:rsidR="002A3286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602E7192" w14:textId="77777777" w:rsidR="002A3286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70C7EA0B" w14:textId="77777777" w:rsidR="002A3286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406A9970" w14:textId="77777777" w:rsidR="002A3286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548D37D3" w14:textId="77777777" w:rsidR="002A3286" w:rsidRPr="00E46023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8A38733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486786F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5C70A0C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6FD95263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F3A8CAF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2A3286" w14:paraId="51D3DD5C" w14:textId="77777777" w:rsidTr="009140A0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B06202" w14:textId="77777777" w:rsidR="002A3286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3BACC97C" w14:textId="77777777" w:rsidR="002A3286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6EBA5CF5" w14:textId="77777777" w:rsidR="002A3286" w:rsidRDefault="002A3286" w:rsidP="009140A0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7E8D04B5" w14:textId="77777777" w:rsidR="002A3286" w:rsidRPr="00E46023" w:rsidRDefault="002A3286" w:rsidP="009140A0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oldemort</w:t>
            </w:r>
            <w:proofErr w:type="spellEnd"/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FA8E91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613BF90F" w14:textId="77777777" w:rsidR="002A3286" w:rsidRDefault="002A3286" w:rsidP="009140A0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54CEB0FB" w14:textId="77777777" w:rsidR="002A3286" w:rsidRDefault="002A3286" w:rsidP="009140A0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86879AF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7B10E2A5" w14:textId="77777777" w:rsidR="002A3286" w:rsidRPr="00634388" w:rsidRDefault="002A3286" w:rsidP="009140A0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04CE448A" w14:textId="77777777" w:rsidR="002A3286" w:rsidRDefault="002A3286" w:rsidP="002A3286"/>
    <w:p w14:paraId="6FC21A91" w14:textId="77777777" w:rsidR="002A3286" w:rsidRPr="002A3286" w:rsidRDefault="002A3286" w:rsidP="002A328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while True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name =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ame ==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"Welcome!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Welcome to Hogwarts.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break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  <w:t xml:space="preserve">    if 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ame == 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"Voldemort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You must not speak of that name!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break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lastRenderedPageBreak/>
        <w:br/>
        <w:t xml:space="preserve">    if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len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(name) &lt; </w:t>
      </w:r>
      <w:r w:rsidRPr="002A3286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5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ame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 goes to Gryffindor.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elif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len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(name) == </w:t>
      </w:r>
      <w:r w:rsidRPr="002A3286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5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ame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 goes to Slytherin.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elif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len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(name) == </w:t>
      </w:r>
      <w:r w:rsidRPr="002A3286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6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ame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 goes to Ravenclaw.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2A3286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elif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len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(name) &gt; </w:t>
      </w:r>
      <w:r w:rsidRPr="002A3286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6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2A3286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f"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ame</w:t>
      </w:r>
      <w:r w:rsidRPr="002A3286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2A3286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 goes to Hufflepuff."</w:t>
      </w:r>
      <w:r w:rsidRPr="002A3286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</w:p>
    <w:p w14:paraId="782819BA" w14:textId="77777777" w:rsidR="002A3286" w:rsidRPr="002A3286" w:rsidRDefault="002A3286" w:rsidP="002A3286"/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881D0A" w14:paraId="7DEA3749" w14:textId="77777777" w:rsidTr="009140A0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0FF0F28" w14:textId="77777777" w:rsidR="00881D0A" w:rsidRPr="00E46023" w:rsidRDefault="00881D0A" w:rsidP="009140A0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F5206F" w14:textId="77777777" w:rsidR="00881D0A" w:rsidRPr="00E46023" w:rsidRDefault="00881D0A" w:rsidP="009140A0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881D0A" w14:paraId="26165D51" w14:textId="77777777" w:rsidTr="009140A0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57E595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500F348F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2602AF6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6E5D177A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045A83C2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1F7D5443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881D0A" w14:paraId="58584988" w14:textId="77777777" w:rsidTr="009140A0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306B123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72C654D8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DB1C719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682FE1D2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FF72A08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1814283C" w14:textId="77777777" w:rsidR="00881D0A" w:rsidRPr="00E46023" w:rsidRDefault="00881D0A" w:rsidP="009140A0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0C56D9F5" w14:textId="77777777" w:rsidR="00881D0A" w:rsidRDefault="00881D0A" w:rsidP="00881D0A"/>
    <w:p w14:paraId="2DEC2856" w14:textId="77777777" w:rsidR="00881D0A" w:rsidRPr="00881D0A" w:rsidRDefault="00881D0A" w:rsidP="00881D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first_string = </w:t>
      </w:r>
      <w:r w:rsidRPr="00881D0A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second_string = </w:t>
      </w:r>
      <w:r w:rsidRPr="00881D0A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>result =first_string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881D0A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for 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letter </w:t>
      </w:r>
      <w:r w:rsidRPr="00881D0A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n </w:t>
      </w:r>
      <w:r w:rsidRPr="00881D0A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range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881D0A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len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first_string)):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881D0A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first_string[letter] == second_string[letter]: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881D0A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continue</w:t>
      </w:r>
      <w:r w:rsidRPr="00881D0A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br/>
        <w:t xml:space="preserve">    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result = second_string[:letter+</w:t>
      </w:r>
      <w:r w:rsidRPr="00881D0A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] + first_string[letter+</w:t>
      </w:r>
      <w:r w:rsidRPr="00881D0A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]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881D0A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881D0A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result)</w:t>
      </w:r>
    </w:p>
    <w:p w14:paraId="7AF4319D" w14:textId="77777777" w:rsidR="00881D0A" w:rsidRPr="00881D0A" w:rsidRDefault="00881D0A" w:rsidP="00881D0A"/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lastRenderedPageBreak/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 xml:space="preserve">250ml milk for </w:t>
      </w:r>
      <w:proofErr w:type="gramStart"/>
      <w:r w:rsidR="00336EA0" w:rsidRPr="00336EA0">
        <w:rPr>
          <w:b/>
          <w:bCs/>
        </w:rPr>
        <w:t>a bread</w:t>
      </w:r>
      <w:proofErr w:type="gramEnd"/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proofErr w:type="gramStart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442964" w14:paraId="71FD6B59" w14:textId="77777777" w:rsidTr="009140A0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72B0820A" w14:textId="77777777" w:rsidR="00442964" w:rsidRDefault="00442964" w:rsidP="009140A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7879C166" w14:textId="77777777" w:rsidR="00442964" w:rsidRDefault="00442964" w:rsidP="009140A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2964" w14:paraId="71E547C3" w14:textId="77777777" w:rsidTr="009140A0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0C3AEE" w14:textId="77777777" w:rsidR="00442964" w:rsidRDefault="00442964" w:rsidP="009140A0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4A3D9134" w14:textId="77777777" w:rsidR="00442964" w:rsidRDefault="00442964" w:rsidP="009140A0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6F86271" w14:textId="77777777" w:rsidR="00442964" w:rsidRDefault="00442964" w:rsidP="009140A0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You made 7 loaves of Easter bread! Now you have 16 eggs and 2.45BGN left.</w:t>
            </w:r>
          </w:p>
        </w:tc>
      </w:tr>
      <w:tr w:rsidR="00442964" w14:paraId="36733B43" w14:textId="77777777" w:rsidTr="009140A0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FF0552" w14:textId="77777777" w:rsidR="00442964" w:rsidRDefault="00442964" w:rsidP="009140A0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697BC978" w14:textId="77777777" w:rsidR="00442964" w:rsidRDefault="00442964" w:rsidP="009140A0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ECE0A7" w14:textId="77777777" w:rsidR="00442964" w:rsidRDefault="00442964" w:rsidP="009140A0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31F081CE" w14:textId="77777777" w:rsidR="00442964" w:rsidRPr="00442964" w:rsidRDefault="00442964" w:rsidP="00442964"/>
    <w:p w14:paraId="4E2C6D68" w14:textId="77777777" w:rsidR="00442964" w:rsidRDefault="00442964" w:rsidP="00442964"/>
    <w:p w14:paraId="73E4DB1B" w14:textId="77777777" w:rsidR="00442964" w:rsidRPr="00442964" w:rsidRDefault="00442964" w:rsidP="004429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budget= </w:t>
      </w:r>
      <w:r w:rsidRPr="00442964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float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42964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)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flour_price_per_kg = </w:t>
      </w:r>
      <w:r w:rsidRPr="00442964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float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42964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)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colored_eggs =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umber_of_loaves =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eggs_price_per_pack =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0.75 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* flour_price_per_kg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milk_price_per_litre = flour_price_per_kg *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.25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milk_price_for_recipe = milk_price_per_litre /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4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price_per_bread = flour_price_per_kg +eggs_price_per_pack + milk_price_for_recipe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while 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budget &gt; price_per_bread: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colored_eggs +=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3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umber_of_loaves +=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lastRenderedPageBreak/>
        <w:t xml:space="preserve">    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budget -= price_per_bread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42964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umber_of_loaves&gt;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0 </w:t>
      </w:r>
      <w:r w:rsidRPr="00442964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and 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umber_of_loaves % 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3 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==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colored_eggs -=(number_of_loaves -</w:t>
      </w:r>
      <w:r w:rsidRPr="00442964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2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42964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42964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f"You made </w:t>
      </w:r>
      <w:r w:rsidRPr="00442964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umber_of_loaves</w:t>
      </w:r>
      <w:r w:rsidRPr="00442964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442964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 loaves of Easter bread! Now you have </w:t>
      </w:r>
      <w:r w:rsidRPr="00442964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colored_eggs</w:t>
      </w:r>
      <w:r w:rsidRPr="00442964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442964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 eggs and </w:t>
      </w:r>
      <w:r w:rsidRPr="00442964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budget</w:t>
      </w:r>
      <w:r w:rsidRPr="00442964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:</w:t>
      </w:r>
      <w:r w:rsidRPr="00442964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.2f</w:t>
      </w:r>
      <w:r w:rsidRPr="00442964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442964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BGN left."</w:t>
      </w:r>
      <w:r w:rsidRPr="00442964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</w:p>
    <w:p w14:paraId="196DFEBB" w14:textId="77777777" w:rsidR="00442964" w:rsidRPr="00442964" w:rsidRDefault="00442964" w:rsidP="00442964"/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lastRenderedPageBreak/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</w:pPr>
      <w:r>
        <w:t>Examples</w:t>
      </w:r>
    </w:p>
    <w:p w14:paraId="3C81546B" w14:textId="77777777" w:rsidR="007A7619" w:rsidRPr="007A7619" w:rsidRDefault="007A7619" w:rsidP="007A7619"/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Default="00640502" w:rsidP="00956E1F"/>
    <w:p w14:paraId="48906AD5" w14:textId="77777777" w:rsidR="007A7619" w:rsidRDefault="007A7619" w:rsidP="00956E1F"/>
    <w:p w14:paraId="136C084D" w14:textId="77777777" w:rsidR="007A7619" w:rsidRPr="007A7619" w:rsidRDefault="007A7619" w:rsidP="007A761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quantity_decorations = </w:t>
      </w:r>
      <w:r w:rsidRPr="007A761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t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7A761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)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remaining_days = </w:t>
      </w:r>
      <w:r w:rsidRPr="007A761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t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7A761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)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total_cost 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total_spirit =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for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day </w:t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n </w:t>
      </w:r>
      <w:r w:rsidRPr="007A761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range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,remaining_days+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day %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11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=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quantity_decorations +=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2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</w:t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day %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2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=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total_cost +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2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* quantity_decorations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total_spirit +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5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</w:t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day %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3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=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total_cost += (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5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* quantity_decorations) + (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3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* quantity_decorations)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total_spirit +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3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</w:t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day %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5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=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total_cost +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15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* quantity_decorations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total_spirit +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7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    </w:t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day %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3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=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    total_spirit +=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30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</w:t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day %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10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=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total_spirit -=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20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  <w:t xml:space="preserve">       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total_cost +=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5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+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3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+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5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lastRenderedPageBreak/>
        <w:t xml:space="preserve">if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remaining_days % 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 xml:space="preserve">10 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==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total_spirit -=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30</w:t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7A761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f"Total cost: </w:t>
      </w:r>
      <w:r w:rsidRPr="007A7619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total_cost</w:t>
      </w:r>
      <w:r w:rsidRPr="007A7619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7A761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"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7A761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7A761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 xml:space="preserve">f"Total spirit: </w:t>
      </w:r>
      <w:r w:rsidRPr="007A7619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{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total_spirit</w:t>
      </w:r>
      <w:r w:rsidRPr="007A7619">
        <w:rPr>
          <w:rFonts w:ascii="Courier New" w:eastAsia="Times New Roman" w:hAnsi="Courier New" w:cs="Courier New"/>
          <w:color w:val="0037A6"/>
          <w:sz w:val="20"/>
          <w:szCs w:val="20"/>
          <w:lang w:val="bg-BG" w:eastAsia="bg-BG"/>
        </w:rPr>
        <w:t>}</w:t>
      </w:r>
      <w:r w:rsidRPr="007A761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"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7A761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</w:p>
    <w:p w14:paraId="675F3EAD" w14:textId="77777777" w:rsidR="007A7619" w:rsidRPr="00956E1F" w:rsidRDefault="007A7619" w:rsidP="00956E1F">
      <w:bookmarkStart w:id="0" w:name="_GoBack"/>
      <w:bookmarkEnd w:id="0"/>
    </w:p>
    <w:sectPr w:rsidR="007A7619" w:rsidRPr="00956E1F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ACE60B" w14:textId="77777777" w:rsidR="001D262C" w:rsidRDefault="001D262C" w:rsidP="008068A2">
      <w:pPr>
        <w:spacing w:after="0" w:line="240" w:lineRule="auto"/>
      </w:pPr>
      <w:r>
        <w:separator/>
      </w:r>
    </w:p>
  </w:endnote>
  <w:endnote w:type="continuationSeparator" w:id="0">
    <w:p w14:paraId="6349097A" w14:textId="77777777" w:rsidR="001D262C" w:rsidRDefault="001D26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619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619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619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619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29500D" w14:textId="77777777" w:rsidR="001D262C" w:rsidRDefault="001D262C" w:rsidP="008068A2">
      <w:pPr>
        <w:spacing w:after="0" w:line="240" w:lineRule="auto"/>
      </w:pPr>
      <w:r>
        <w:separator/>
      </w:r>
    </w:p>
  </w:footnote>
  <w:footnote w:type="continuationSeparator" w:id="0">
    <w:p w14:paraId="7E61D37A" w14:textId="77777777" w:rsidR="001D262C" w:rsidRDefault="001D26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7"/>
  </w:num>
  <w:num w:numId="5">
    <w:abstractNumId w:val="8"/>
  </w:num>
  <w:num w:numId="6">
    <w:abstractNumId w:val="7"/>
  </w:num>
  <w:num w:numId="7">
    <w:abstractNumId w:val="22"/>
  </w:num>
  <w:num w:numId="8">
    <w:abstractNumId w:val="10"/>
  </w:num>
  <w:num w:numId="9">
    <w:abstractNumId w:val="15"/>
  </w:num>
  <w:num w:numId="10">
    <w:abstractNumId w:val="11"/>
  </w:num>
  <w:num w:numId="11">
    <w:abstractNumId w:val="14"/>
  </w:num>
  <w:num w:numId="12">
    <w:abstractNumId w:val="19"/>
  </w:num>
  <w:num w:numId="13">
    <w:abstractNumId w:val="2"/>
  </w:num>
  <w:num w:numId="14">
    <w:abstractNumId w:val="13"/>
  </w:num>
  <w:num w:numId="15">
    <w:abstractNumId w:val="21"/>
  </w:num>
  <w:num w:numId="16">
    <w:abstractNumId w:val="18"/>
  </w:num>
  <w:num w:numId="17">
    <w:abstractNumId w:val="20"/>
  </w:num>
  <w:num w:numId="18">
    <w:abstractNumId w:val="4"/>
  </w:num>
  <w:num w:numId="19">
    <w:abstractNumId w:val="3"/>
  </w:num>
  <w:num w:numId="20">
    <w:abstractNumId w:val="16"/>
  </w:num>
  <w:num w:numId="21">
    <w:abstractNumId w:val="9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4"/>
  </w:num>
  <w:num w:numId="2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28A0"/>
    <w:rsid w:val="00064D15"/>
    <w:rsid w:val="00071484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262C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A3286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42964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D6152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10D3"/>
    <w:rsid w:val="00762071"/>
    <w:rsid w:val="00763912"/>
    <w:rsid w:val="00774E44"/>
    <w:rsid w:val="00777984"/>
    <w:rsid w:val="00785258"/>
    <w:rsid w:val="00791F02"/>
    <w:rsid w:val="0079324A"/>
    <w:rsid w:val="00794EEE"/>
    <w:rsid w:val="007968ED"/>
    <w:rsid w:val="007A635E"/>
    <w:rsid w:val="007A7619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264B5"/>
    <w:rsid w:val="00836CA4"/>
    <w:rsid w:val="0084765A"/>
    <w:rsid w:val="0085184F"/>
    <w:rsid w:val="00861625"/>
    <w:rsid w:val="008617B5"/>
    <w:rsid w:val="00870828"/>
    <w:rsid w:val="00875A4D"/>
    <w:rsid w:val="0088080B"/>
    <w:rsid w:val="00881D0A"/>
    <w:rsid w:val="008851A4"/>
    <w:rsid w:val="008B07D7"/>
    <w:rsid w:val="008B129A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179C"/>
    <w:rsid w:val="00D22895"/>
    <w:rsid w:val="00D3404A"/>
    <w:rsid w:val="00D4354E"/>
    <w:rsid w:val="00D43F69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6CDE"/>
    <w:rsid w:val="00DC79E8"/>
    <w:rsid w:val="00DD55F0"/>
    <w:rsid w:val="00DD7BB2"/>
    <w:rsid w:val="00DE1B8E"/>
    <w:rsid w:val="00DE7D06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0DC4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6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64B5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6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64B5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3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3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00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5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86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0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9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0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0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1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68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11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5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1719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53/programming-fundamentals-with-python-january-2023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91D244-665E-4694-9163-95B64C748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7</TotalTime>
  <Pages>12</Pages>
  <Words>2352</Words>
  <Characters>13408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5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ariya</cp:lastModifiedBy>
  <cp:revision>74</cp:revision>
  <cp:lastPrinted>2015-10-26T22:35:00Z</cp:lastPrinted>
  <dcterms:created xsi:type="dcterms:W3CDTF">2019-11-12T12:29:00Z</dcterms:created>
  <dcterms:modified xsi:type="dcterms:W3CDTF">2023-02-23T17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